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201AA" w14:textId="77777777" w:rsidR="0090338E" w:rsidRDefault="0090338E" w:rsidP="0090338E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T</w:t>
      </w:r>
      <w:r>
        <w:rPr>
          <w:rFonts w:ascii="Times New Roman" w:eastAsia="宋体" w:hAnsi="Times New Roman" w:cs="Times New Roman"/>
          <w:lang w:eastAsia="zh-CN"/>
        </w:rPr>
        <w:t>able 5. Determinants of home asset value for children with urban parents in China. Source: CHARLS 2013-2015.</w:t>
      </w:r>
    </w:p>
    <w:p w14:paraId="68D94836" w14:textId="77777777" w:rsidR="00A62F7F" w:rsidRDefault="00A62F7F" w:rsidP="00A62F7F">
      <w:pPr>
        <w:rPr>
          <w:rFonts w:ascii="Times New Roman" w:eastAsia="宋体" w:hAnsi="Times New Roman" w:cs="Times New Roman"/>
          <w:lang w:eastAsia="zh-CN"/>
        </w:rPr>
      </w:pPr>
    </w:p>
    <w:tbl>
      <w:tblPr>
        <w:tblW w:w="9073" w:type="dxa"/>
        <w:jc w:val="center"/>
        <w:tblLayout w:type="fixed"/>
        <w:tblLook w:val="04A0" w:firstRow="1" w:lastRow="0" w:firstColumn="1" w:lastColumn="0" w:noHBand="0" w:noVBand="1"/>
      </w:tblPr>
      <w:tblGrid>
        <w:gridCol w:w="5264"/>
        <w:gridCol w:w="1701"/>
        <w:gridCol w:w="2108"/>
      </w:tblGrid>
      <w:tr w:rsidR="00004885" w:rsidRPr="00004885" w14:paraId="02B0455D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3A328" w14:textId="77777777" w:rsidR="00004885" w:rsidRPr="00004885" w:rsidRDefault="00004885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09" w:type="dxa"/>
            <w:gridSpan w:val="2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F95F0" w14:textId="23B341F6" w:rsidR="00004885" w:rsidRPr="00004885" w:rsidRDefault="009E63DA" w:rsidP="00004885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</w:t>
            </w:r>
            <w:r w:rsid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hukou</w:t>
            </w:r>
            <w:r w:rsidR="00004885"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 w:rsidR="0000488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parents</w:t>
            </w:r>
          </w:p>
        </w:tc>
      </w:tr>
      <w:tr w:rsidR="00004885" w:rsidRPr="009E63DA" w14:paraId="2AB33BB5" w14:textId="77777777" w:rsidTr="009E63DA">
        <w:trPr>
          <w:cantSplit/>
          <w:trHeight w:hRule="exact" w:val="799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888B3" w14:textId="77777777" w:rsidR="00004885" w:rsidRP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7DF1A" w14:textId="77777777" w:rsidR="00004885" w:rsidRPr="009E63DA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arental wealth</w:t>
            </w:r>
          </w:p>
          <w:p w14:paraId="6CF0FA7D" w14:textId="6F1F21A6" w:rsidR="00004885" w:rsidRPr="009E63DA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宋体" w:hAnsi="Times New Roman" w:cs="Times New Roman"/>
                <w:lang w:eastAsia="zh-CN"/>
              </w:rPr>
            </w:pPr>
            <w:r w:rsidRPr="009E63DA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As net worth</w:t>
            </w:r>
          </w:p>
        </w:tc>
        <w:tc>
          <w:tcPr>
            <w:tcW w:w="210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94F80" w14:textId="77777777" w:rsidR="00004885" w:rsidRPr="009E63DA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arental wealth</w:t>
            </w:r>
          </w:p>
          <w:p w14:paraId="73C687D7" w14:textId="4CDDEB29" w:rsidR="00004885" w:rsidRPr="009E63DA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宋体" w:hAnsi="Times New Roman" w:cs="Times New Roman"/>
                <w:lang w:eastAsia="zh-CN"/>
              </w:rPr>
            </w:pPr>
            <w:r w:rsidRPr="009E63DA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With details</w:t>
            </w:r>
          </w:p>
        </w:tc>
      </w:tr>
      <w:tr w:rsidR="009E63DA" w:rsidRPr="009E63DA" w14:paraId="0D52AA40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659C2" w14:textId="77777777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E3A7F" w14:textId="72D6D26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8.10 *** (0.4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6FDDF" w14:textId="0647533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6.35 *** (1.44)</w:t>
            </w:r>
          </w:p>
        </w:tc>
      </w:tr>
      <w:tr w:rsidR="00004885" w:rsidRPr="009E63DA" w14:paraId="37D16DB2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84253" w14:textId="77777777" w:rsidR="00004885" w:rsidRPr="00004885" w:rsidRDefault="00004885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 w:hint="eastAsia"/>
                <w:i/>
                <w:iCs/>
                <w:color w:val="111111"/>
                <w:sz w:val="22"/>
                <w:szCs w:val="22"/>
              </w:rPr>
              <w:t>C</w:t>
            </w:r>
            <w:r w:rsidRPr="00004885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hild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55226" w14:textId="77777777" w:rsidR="00004885" w:rsidRPr="009E63DA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D8081" w14:textId="77777777" w:rsidR="00004885" w:rsidRPr="009E63DA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E63DA" w:rsidRPr="009E63DA" w14:paraId="523B903D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9F168" w14:textId="784DF3FE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A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EE0C0" w14:textId="40A64BD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0E18C" w14:textId="7DF929E8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1)</w:t>
            </w:r>
          </w:p>
        </w:tc>
      </w:tr>
      <w:tr w:rsidR="009E63DA" w:rsidRPr="009E63DA" w14:paraId="2AC15EB7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95F02" w14:textId="50DF4609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Male vs. femal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AA51" w14:textId="5F17CA65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1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8B00D" w14:textId="0DAB404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7 (0.18)</w:t>
            </w:r>
          </w:p>
        </w:tc>
      </w:tr>
      <w:tr w:rsidR="009E63DA" w:rsidRPr="009E63DA" w14:paraId="4C0FA45B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B5324" w14:textId="66412BC8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Only child vs.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have sibling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182EA" w14:textId="2D097B3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4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827FF" w14:textId="0C4D86F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4 (0.09)</w:t>
            </w:r>
          </w:p>
        </w:tc>
      </w:tr>
      <w:tr w:rsidR="009E63DA" w:rsidRPr="009E63DA" w14:paraId="4DE4F2BF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1085C" w14:textId="39D753E4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Number of children in child’s family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A67F9" w14:textId="285197CD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9 (0.05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377ED" w14:textId="7AEA985C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1 * (0.05)</w:t>
            </w:r>
          </w:p>
        </w:tc>
      </w:tr>
      <w:tr w:rsidR="009E63DA" w:rsidRPr="009E63DA" w14:paraId="01CF9195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17B5A" w14:textId="25D68C53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61019" w14:textId="068D120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47834" w14:textId="0C410D2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*** (0.01)</w:t>
            </w:r>
          </w:p>
        </w:tc>
      </w:tr>
      <w:tr w:rsidR="009E63DA" w:rsidRPr="009E63DA" w14:paraId="2EC83FD3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711E3" w14:textId="77777777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5FD37" w14:textId="44CBCFCE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5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01952" w14:textId="648199E5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5 (0.07)</w:t>
            </w:r>
          </w:p>
        </w:tc>
      </w:tr>
      <w:tr w:rsidR="00004885" w:rsidRPr="009E63DA" w14:paraId="0DB5ADBB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CA9DC" w14:textId="77777777" w:rsidR="00004885" w:rsidRPr="00004885" w:rsidRDefault="00004885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 w:hint="eastAsia"/>
                <w:color w:val="111111"/>
                <w:sz w:val="22"/>
                <w:szCs w:val="22"/>
              </w:rPr>
              <w:t xml:space="preserve"> </w:t>
            </w: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Occupation (base: peasants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D25E8" w14:textId="77777777" w:rsidR="00004885" w:rsidRPr="009E63DA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3F11D" w14:textId="77777777" w:rsidR="00004885" w:rsidRPr="009E63DA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E63DA" w:rsidRPr="009E63DA" w14:paraId="74BF0CC9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6A602" w14:textId="04B32947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Industrial work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B45FF" w14:textId="24D09DC7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2 (0.1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930BA" w14:textId="59A9FABE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3 (0.18)</w:t>
            </w:r>
          </w:p>
        </w:tc>
      </w:tr>
      <w:tr w:rsidR="009E63DA" w:rsidRPr="009E63DA" w14:paraId="2FACFD77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A6438" w14:textId="609D209E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Employees of service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39316" w14:textId="09019A51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7 *** (0.1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E6532" w14:textId="4C377D35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8 *** (0.17)</w:t>
            </w:r>
          </w:p>
        </w:tc>
      </w:tr>
      <w:tr w:rsidR="009E63DA" w:rsidRPr="009E63DA" w14:paraId="671680B0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490F4" w14:textId="15901643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Clerical person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9A87F" w14:textId="1A07897B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2 ** (0.1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1F164" w14:textId="4AF3E7C6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0 ** (0.19)</w:t>
            </w:r>
          </w:p>
        </w:tc>
      </w:tr>
      <w:tr w:rsidR="009E63DA" w:rsidRPr="009E63DA" w14:paraId="05395965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3C769" w14:textId="4A7415BD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rofessionals and Technicia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6016D" w14:textId="0E3ABDAC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58 ** (0.1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19D39" w14:textId="3B02867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57 ** (0.18)</w:t>
            </w:r>
          </w:p>
        </w:tc>
      </w:tr>
      <w:tr w:rsidR="009E63DA" w:rsidRPr="009E63DA" w14:paraId="1FC7C3D0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72853" w14:textId="4F58667F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State, social and enterprise manag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2A734" w14:textId="1CF31E3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0 ** (0.1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578CB" w14:textId="19A79506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58 ** (0.19)</w:t>
            </w:r>
          </w:p>
        </w:tc>
      </w:tr>
      <w:tr w:rsidR="009E63DA" w:rsidRPr="009E63DA" w14:paraId="2246293A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FC1A7" w14:textId="32B21268" w:rsidR="009E63DA" w:rsidRPr="00004885" w:rsidRDefault="009E63DA" w:rsidP="009E63DA">
            <w:pPr>
              <w:spacing w:before="80" w:after="80"/>
              <w:ind w:right="80" w:firstLineChars="50" w:firstLine="11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Household income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4FB42" w14:textId="00C29E45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0 *** (0.03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F9C7" w14:textId="07FA4FF7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0 *** (0.03)</w:t>
            </w:r>
          </w:p>
        </w:tc>
      </w:tr>
      <w:tr w:rsidR="009E63DA" w:rsidRPr="009E63DA" w14:paraId="75AAA149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2E3BB" w14:textId="77777777" w:rsidR="009E63DA" w:rsidRDefault="009E63DA" w:rsidP="009E63DA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Urban hukou holder vs. rural hukou holder</w:t>
            </w:r>
          </w:p>
          <w:p w14:paraId="05B61679" w14:textId="00160CBA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8CF2A" w14:textId="057BB39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2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0425E" w14:textId="4FFEA042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1 (0.09)</w:t>
            </w:r>
          </w:p>
        </w:tc>
      </w:tr>
      <w:tr w:rsidR="00004885" w:rsidRPr="009E63DA" w14:paraId="12170EFA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78AE1" w14:textId="5AA9E70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F81BD9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S</w:t>
            </w:r>
            <w:r w:rsidRPr="00F81BD9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pouse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7A126" w14:textId="67ADAF19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DE641" w14:textId="1B13F514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E63DA" w:rsidRPr="009E63DA" w14:paraId="1B7C8244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7B492" w14:textId="29F40676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6F751" w14:textId="61B0595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AB3B1" w14:textId="01BF184D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3 ** (0.01)</w:t>
            </w:r>
          </w:p>
        </w:tc>
      </w:tr>
      <w:tr w:rsidR="009E63DA" w:rsidRPr="009E63DA" w14:paraId="618E6688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BAC94" w14:textId="77777777" w:rsidR="009E63DA" w:rsidRDefault="009E63DA" w:rsidP="009E63DA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 hukou holder vs. rural hukou holder</w:t>
            </w:r>
          </w:p>
          <w:p w14:paraId="2DFA511A" w14:textId="59CED419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6155A" w14:textId="05457D3F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9 (0.0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E25C4" w14:textId="722790FD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6 (0.07)</w:t>
            </w:r>
          </w:p>
        </w:tc>
      </w:tr>
      <w:tr w:rsidR="00004885" w:rsidRPr="009E63DA" w14:paraId="67BC1F1D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05709" w14:textId="1E769AB6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sz w:val="22"/>
                <w:szCs w:val="22"/>
                <w:lang w:eastAsia="zh-CN"/>
              </w:rPr>
            </w:pPr>
            <w:r w:rsidRPr="00004885">
              <w:rPr>
                <w:rFonts w:ascii="Times New Roman" w:eastAsia="宋体" w:hAnsi="Times New Roman" w:cs="Times New Roman" w:hint="eastAsia"/>
                <w:i/>
                <w:iCs/>
                <w:sz w:val="22"/>
                <w:szCs w:val="22"/>
                <w:lang w:eastAsia="zh-CN"/>
              </w:rPr>
              <w:t>P</w:t>
            </w:r>
            <w:r w:rsidRPr="00004885">
              <w:rPr>
                <w:rFonts w:ascii="Times New Roman" w:eastAsia="宋体" w:hAnsi="Times New Roman" w:cs="Times New Roman"/>
                <w:i/>
                <w:iCs/>
                <w:sz w:val="22"/>
                <w:szCs w:val="22"/>
                <w:lang w:eastAsia="zh-CN"/>
              </w:rPr>
              <w:t>arental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7AFC3" w14:textId="4827858D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EAE39" w14:textId="057DDA2C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</w:p>
        </w:tc>
      </w:tr>
      <w:tr w:rsidR="009E63DA" w:rsidRPr="009E63DA" w14:paraId="00B78DC4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0C23C" w14:textId="2FC45BCC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85037" w14:textId="40F91327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A0E58" w14:textId="4D41D7B9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1)</w:t>
            </w:r>
          </w:p>
        </w:tc>
      </w:tr>
      <w:tr w:rsidR="00004885" w:rsidRPr="009E63DA" w14:paraId="0EFCE59F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C02C6" w14:textId="6A48CC68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Working unit type (base: agricultural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34C0F" w14:textId="77777777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9A508" w14:textId="77777777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E63DA" w:rsidRPr="009E63DA" w14:paraId="7E7E9A88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645B0" w14:textId="014FD4B3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Private secto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C2E3A" w14:textId="4E791519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50 ***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662BD" w14:textId="1509110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9 *** (0.12)</w:t>
            </w:r>
          </w:p>
        </w:tc>
      </w:tr>
      <w:tr w:rsidR="009E63DA" w:rsidRPr="009E63DA" w14:paraId="5ADD8687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B5B53" w14:textId="47DFD292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Stat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B6C2D" w14:textId="4680BBA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7 *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1B8D6" w14:textId="583D187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8 (0.11)</w:t>
            </w:r>
          </w:p>
        </w:tc>
      </w:tr>
      <w:tr w:rsidR="009E63DA" w:rsidRPr="009E63DA" w14:paraId="6C1936DD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EC833" w14:textId="6BB27B55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ublic institutio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34097" w14:textId="3F8B143B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42 ***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1C8A1" w14:textId="288B8C39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2 ** (0.11)</w:t>
            </w:r>
          </w:p>
        </w:tc>
      </w:tr>
      <w:tr w:rsidR="009E63DA" w:rsidRPr="009E63DA" w14:paraId="25A49873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AB299" w14:textId="1096B91A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Governmen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26A3B" w14:textId="6D531C0C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9 ** (0.1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21A52" w14:textId="37054614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2 ** (0.12)</w:t>
            </w:r>
          </w:p>
        </w:tc>
      </w:tr>
      <w:tr w:rsidR="009E63DA" w:rsidRPr="009E63DA" w14:paraId="14AED36B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92EF9" w14:textId="0CCA5358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Collectiv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BCCF6" w14:textId="1AE093BC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1 * (0.1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2F6A5" w14:textId="1FE3757D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0 (0.14)</w:t>
            </w:r>
          </w:p>
        </w:tc>
      </w:tr>
      <w:tr w:rsidR="009E63DA" w:rsidRPr="009E63DA" w14:paraId="1220D13E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16765" w14:textId="0573EC27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85804" w14:textId="242B883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3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598D9" w14:textId="67FF915B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3 (0.08)</w:t>
            </w:r>
          </w:p>
        </w:tc>
      </w:tr>
      <w:tr w:rsidR="006F4E86" w:rsidRPr="009E63DA" w14:paraId="50CAE72E" w14:textId="77777777" w:rsidTr="006F4E86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58690" w14:textId="77777777" w:rsidR="006F4E86" w:rsidRPr="006F4E86" w:rsidRDefault="006F4E86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Gifted home upon marriage vs. no gifted hom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7E7B3" w14:textId="77777777" w:rsidR="006F4E86" w:rsidRPr="006F4E86" w:rsidRDefault="006F4E86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0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0B05E" w14:textId="77777777" w:rsidR="006F4E86" w:rsidRPr="006F4E86" w:rsidRDefault="006F4E86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9 (0.09)</w:t>
            </w:r>
          </w:p>
        </w:tc>
      </w:tr>
      <w:tr w:rsidR="006F4E86" w:rsidRPr="009E63DA" w14:paraId="3F1478C7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4BAAC" w14:textId="5BD1FF5F" w:rsidR="006F4E86" w:rsidRPr="006F4E86" w:rsidRDefault="006F4E86" w:rsidP="009E63DA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6F4E86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P</w:t>
            </w:r>
            <w:r w:rsidRPr="006F4E86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arental wealth formulatio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A353F" w14:textId="77777777" w:rsidR="006F4E86" w:rsidRPr="009E63DA" w:rsidRDefault="006F4E86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986C9" w14:textId="77777777" w:rsidR="006F4E86" w:rsidRPr="009E63DA" w:rsidRDefault="006F4E86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E63DA" w:rsidRPr="009E63DA" w14:paraId="2483C725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7E47C" w14:textId="39CA08E2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Parental net worth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51BED" w14:textId="6771E701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6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D1363" w14:textId="086A7D2D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</w:tr>
      <w:tr w:rsidR="009E63DA" w:rsidRPr="009E63DA" w14:paraId="57C836C3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DD18D" w14:textId="0D30D051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Does not own housing asset vs. owns housing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CD3C1" w14:textId="000EB538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48289" w14:textId="05F99BA1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2.17 *** (0.32)</w:t>
            </w:r>
          </w:p>
        </w:tc>
      </w:tr>
      <w:tr w:rsidR="009E63DA" w:rsidRPr="009E63DA" w14:paraId="5DAA70BC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9B82C" w14:textId="34047484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B47F3" w14:textId="0CC40A1A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4188F" w14:textId="2170BABD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8 *** (0.03)</w:t>
            </w:r>
          </w:p>
        </w:tc>
      </w:tr>
      <w:tr w:rsidR="009E63DA" w:rsidRPr="009E63DA" w14:paraId="0E22941F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3B8AE" w14:textId="5DA85E17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lastRenderedPageBreak/>
              <w:t xml:space="preserve">   Does not own financial asset vs. owns financial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0E9FC" w14:textId="55B06ED6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D75A4" w14:textId="4126D66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8 (1.19)</w:t>
            </w:r>
          </w:p>
        </w:tc>
      </w:tr>
      <w:tr w:rsidR="009E63DA" w:rsidRPr="009E63DA" w14:paraId="1EB6C1FF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9171E" w14:textId="6A2A74FE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8BA09" w14:textId="0BD8DEB9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5A078" w14:textId="01C5EF6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7 (0.09)</w:t>
            </w:r>
          </w:p>
        </w:tc>
      </w:tr>
      <w:tr w:rsidR="009E63DA" w:rsidRPr="009E63DA" w14:paraId="30757EBE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D1B1E" w14:textId="0F3E06A2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Fixed assets and durables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632AE" w14:textId="583E297E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2FC72" w14:textId="705AEEE0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7 (0.88)</w:t>
            </w:r>
          </w:p>
        </w:tc>
      </w:tr>
      <w:tr w:rsidR="009E63DA" w:rsidRPr="009E63DA" w14:paraId="59B26E2D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C1D36" w14:textId="7DC40767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Does not own land asset vs. owns land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96074" w14:textId="4EABD627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6390D" w14:textId="02411902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5 (0.62)</w:t>
            </w:r>
          </w:p>
        </w:tc>
      </w:tr>
      <w:tr w:rsidR="009E63DA" w:rsidRPr="009E63DA" w14:paraId="17E1EEB2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98ECA" w14:textId="5BB88A2F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Land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79814" w14:textId="57344B0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1EFB0" w14:textId="751928D2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7 (0.07)</w:t>
            </w:r>
          </w:p>
        </w:tc>
      </w:tr>
      <w:tr w:rsidR="009E63DA" w:rsidRPr="009E63DA" w14:paraId="080CC4AB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EEC2B" w14:textId="5BBF38BC" w:rsidR="009E63DA" w:rsidRPr="00004885" w:rsidRDefault="009E63DA" w:rsidP="009E63DA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Interaction: male *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70EBA" w14:textId="7087C646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CDEFE" w14:textId="3CEAC6E1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1 (0.01)</w:t>
            </w:r>
          </w:p>
        </w:tc>
      </w:tr>
      <w:tr w:rsidR="009E63DA" w:rsidRPr="009E63DA" w14:paraId="76040426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17922" w14:textId="1C9E8453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Interaction: male * financial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10EB8" w14:textId="6D40B267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E605D" w14:textId="0528E619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2)</w:t>
            </w:r>
          </w:p>
        </w:tc>
      </w:tr>
      <w:tr w:rsidR="00DB2D5D" w:rsidRPr="009E63DA" w14:paraId="00746AF7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B962F" w14:textId="5FF6932D" w:rsidR="00DB2D5D" w:rsidRPr="00DB2D5D" w:rsidRDefault="00DB2D5D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bookmarkStart w:id="0" w:name="_Hlk28972144"/>
            <w:r w:rsidRPr="00DB2D5D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C</w:t>
            </w:r>
            <w:r w:rsidRPr="00DB2D5D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ontrol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D8A54" w14:textId="77777777" w:rsidR="00DB2D5D" w:rsidRPr="009E63DA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078BB" w14:textId="77777777" w:rsidR="00DB2D5D" w:rsidRPr="009E63DA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9E63DA" w14:paraId="1A70F61F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FACE7" w14:textId="5CE416C2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price in child’s city of residenc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9140E" w14:textId="77777777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*** (0.0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31369" w14:textId="77777777" w:rsidR="00004885" w:rsidRPr="009E63DA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*** (0.00)</w:t>
            </w:r>
          </w:p>
        </w:tc>
      </w:tr>
      <w:tr w:rsidR="00DB2D5D" w:rsidRPr="009E63DA" w14:paraId="3E4D81E3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0A175" w14:textId="511E76AC" w:rsidR="00DB2D5D" w:rsidRPr="00DB2D5D" w:rsidRDefault="00DB2D5D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Child’s residential area (base: main city zone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F0243" w14:textId="77777777" w:rsidR="00DB2D5D" w:rsidRPr="009E63DA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68874" w14:textId="77777777" w:rsidR="00DB2D5D" w:rsidRPr="009E63DA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E63DA" w:rsidRPr="009E63DA" w14:paraId="0F83450F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EBC47" w14:textId="6A4CDCBB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</w:t>
            </w:r>
            <w:r w:rsidR="006F4E86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-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-rural frin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9F8C3" w14:textId="1ADADDCC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0 *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92C2E" w14:textId="771F1F5F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2 *** (0.06)</w:t>
            </w:r>
          </w:p>
        </w:tc>
      </w:tr>
      <w:tr w:rsidR="009E63DA" w:rsidRPr="009E63DA" w14:paraId="4A057525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CFC22" w14:textId="21BCE1BB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="006F4E86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Town cent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17A38" w14:textId="21CE7B3A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5 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A9653" w14:textId="616A4D4F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6 ** (0.06)</w:t>
            </w:r>
          </w:p>
        </w:tc>
      </w:tr>
      <w:tr w:rsidR="009E63DA" w:rsidRPr="009E63DA" w14:paraId="46DF229C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BEA53" w14:textId="662C76B5" w:rsidR="009E63DA" w:rsidRPr="00004885" w:rsidRDefault="009E63DA" w:rsidP="009E63DA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</w:t>
            </w:r>
            <w:r w:rsidR="006F4E86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-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Zhen Xiang area (rural township)</w:t>
            </w:r>
          </w:p>
        </w:tc>
        <w:tc>
          <w:tcPr>
            <w:tcW w:w="170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962D9" w14:textId="098CDDA2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9 *** (0.09)</w:t>
            </w:r>
          </w:p>
        </w:tc>
        <w:tc>
          <w:tcPr>
            <w:tcW w:w="210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D981" w14:textId="553BCCA3" w:rsidR="009E63DA" w:rsidRPr="009E63DA" w:rsidRDefault="009E63DA" w:rsidP="009E63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9E63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8 *** (0.09)</w:t>
            </w:r>
          </w:p>
        </w:tc>
      </w:tr>
      <w:bookmarkEnd w:id="0"/>
      <w:tr w:rsidR="00004885" w:rsidRPr="00004885" w14:paraId="19B8F1A1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01992" w14:textId="7777777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1C1F1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2625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A1476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2625    </w:t>
            </w:r>
          </w:p>
        </w:tc>
      </w:tr>
      <w:tr w:rsidR="00004885" w:rsidRPr="00004885" w14:paraId="05D38CCC" w14:textId="77777777" w:rsidTr="009E63DA">
        <w:trPr>
          <w:cantSplit/>
          <w:trHeight w:hRule="exact" w:val="360"/>
          <w:jc w:val="center"/>
        </w:trPr>
        <w:tc>
          <w:tcPr>
            <w:tcW w:w="526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A7199" w14:textId="7777777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R2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4D8B0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24 </w:t>
            </w:r>
          </w:p>
        </w:tc>
        <w:tc>
          <w:tcPr>
            <w:tcW w:w="210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9DD8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27 </w:t>
            </w:r>
          </w:p>
        </w:tc>
      </w:tr>
    </w:tbl>
    <w:p w14:paraId="43C272C4" w14:textId="15B9B3E7" w:rsidR="00212638" w:rsidRPr="00F81BD9" w:rsidRDefault="00CE46D9" w:rsidP="00212638">
      <w:pPr>
        <w:spacing w:before="80" w:after="80"/>
        <w:ind w:left="80" w:right="80"/>
        <w:rPr>
          <w:rFonts w:ascii="Times New Roman" w:hAnsi="Times New Roman" w:cs="Times New Roman"/>
        </w:rPr>
      </w:pPr>
      <w:r w:rsidRPr="00004885">
        <w:rPr>
          <w:rFonts w:ascii="Times New Roman" w:hAnsi="Times New Roman" w:cs="Times New Roman"/>
        </w:rPr>
        <w:t xml:space="preserve"> </w:t>
      </w:r>
      <w:r w:rsidR="00212638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 xml:space="preserve"> *** p &lt; 0.001</w:t>
      </w:r>
      <w:proofErr w:type="gramStart"/>
      <w:r w:rsidR="00212638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>;  *</w:t>
      </w:r>
      <w:proofErr w:type="gramEnd"/>
      <w:r w:rsidR="00212638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>* p &lt; 0.01;  * p &lt; 0.05.</w:t>
      </w:r>
    </w:p>
    <w:p w14:paraId="7D8D1BAD" w14:textId="3659A509" w:rsidR="00BD2789" w:rsidRPr="00004885" w:rsidRDefault="00BD2789">
      <w:pPr>
        <w:rPr>
          <w:rFonts w:ascii="Times New Roman" w:hAnsi="Times New Roman" w:cs="Times New Roman"/>
        </w:rPr>
      </w:pPr>
      <w:bookmarkStart w:id="1" w:name="_GoBack"/>
      <w:bookmarkEnd w:id="1"/>
    </w:p>
    <w:sectPr w:rsidR="00BD2789" w:rsidRPr="00004885" w:rsidSect="00747CC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16317B" w14:textId="77777777" w:rsidR="002346C2" w:rsidRDefault="002346C2" w:rsidP="00004885">
      <w:r>
        <w:separator/>
      </w:r>
    </w:p>
  </w:endnote>
  <w:endnote w:type="continuationSeparator" w:id="0">
    <w:p w14:paraId="39103DAB" w14:textId="77777777" w:rsidR="002346C2" w:rsidRDefault="002346C2" w:rsidP="00004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B1D0E" w14:textId="77777777" w:rsidR="002346C2" w:rsidRDefault="002346C2" w:rsidP="00004885">
      <w:r>
        <w:separator/>
      </w:r>
    </w:p>
  </w:footnote>
  <w:footnote w:type="continuationSeparator" w:id="0">
    <w:p w14:paraId="437641DE" w14:textId="77777777" w:rsidR="002346C2" w:rsidRDefault="002346C2" w:rsidP="00004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szQ1NTMyNDEwtLBU0lEKTi0uzszPAykwrQUATzI6PSwAAAA="/>
  </w:docVars>
  <w:rsids>
    <w:rsidRoot w:val="00B4379D"/>
    <w:rsid w:val="00004885"/>
    <w:rsid w:val="00036527"/>
    <w:rsid w:val="00073835"/>
    <w:rsid w:val="001C0A13"/>
    <w:rsid w:val="001D75AB"/>
    <w:rsid w:val="00212638"/>
    <w:rsid w:val="002346C2"/>
    <w:rsid w:val="00362E65"/>
    <w:rsid w:val="004158F9"/>
    <w:rsid w:val="00457CF1"/>
    <w:rsid w:val="006F4E86"/>
    <w:rsid w:val="00747CCE"/>
    <w:rsid w:val="007B3E96"/>
    <w:rsid w:val="008F1F48"/>
    <w:rsid w:val="0090338E"/>
    <w:rsid w:val="00946CB3"/>
    <w:rsid w:val="009930F5"/>
    <w:rsid w:val="009E63DA"/>
    <w:rsid w:val="00A62F7F"/>
    <w:rsid w:val="00AE18EF"/>
    <w:rsid w:val="00AE1BDD"/>
    <w:rsid w:val="00B4379D"/>
    <w:rsid w:val="00BD2789"/>
    <w:rsid w:val="00C31EEB"/>
    <w:rsid w:val="00CE46D9"/>
    <w:rsid w:val="00D564D7"/>
    <w:rsid w:val="00DB2D5D"/>
    <w:rsid w:val="00EC27BA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3A8586"/>
  <w14:defaultImageDpi w14:val="300"/>
  <w15:docId w15:val="{AF618882-DD3A-4523-AD5C-F42F110E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04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0488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048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048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09</Words>
  <Characters>233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yi Tian</dc:creator>
  <cp:keywords/>
  <dc:description/>
  <cp:lastModifiedBy>Langyi Tian</cp:lastModifiedBy>
  <cp:revision>7</cp:revision>
  <dcterms:created xsi:type="dcterms:W3CDTF">2020-01-04T00:28:00Z</dcterms:created>
  <dcterms:modified xsi:type="dcterms:W3CDTF">2020-01-04T00:47:00Z</dcterms:modified>
  <cp:category/>
</cp:coreProperties>
</file>